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31e1a1f</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24d50b66-7a14-4c0f-a394-234b5251bfa7"/>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05:01Z</dcterms:created>
  <dcterms:modified xsi:type="dcterms:W3CDTF">2023-07-03T19: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